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154C46DF" w14:textId="2C5AB56F" w:rsidR="00AA581D" w:rsidRDefault="370B2529" w:rsidP="370B2529">
      <w:pPr>
        <w:rPr>
          <w:rFonts w:ascii="Arial" w:hAnsi="Arial" w:cs="Arial"/>
          <w:b/>
          <w:bCs/>
          <w:sz w:val="26"/>
          <w:szCs w:val="26"/>
        </w:rPr>
      </w:pPr>
      <w:r w:rsidRPr="370B2529">
        <w:rPr>
          <w:rFonts w:ascii="Arial" w:hAnsi="Arial" w:cs="Arial"/>
          <w:b/>
          <w:bCs/>
          <w:sz w:val="26"/>
          <w:szCs w:val="26"/>
        </w:rPr>
        <w:t>Gale In Context: Opposing Viewpoints</w:t>
      </w:r>
    </w:p>
    <w:p w14:paraId="12DD2955" w14:textId="5E326D1C" w:rsidR="00B80866" w:rsidRPr="003F0EDA" w:rsidRDefault="00455729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Flyer</w:t>
      </w:r>
    </w:p>
    <w:p w14:paraId="3E76C8BE" w14:textId="4F90BFD6" w:rsidR="00547A5C" w:rsidRDefault="00455729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="00547A5C" w:rsidRPr="003F0EDA">
        <w:rPr>
          <w:rFonts w:ascii="Arial" w:hAnsi="Arial" w:cs="Arial"/>
          <w:sz w:val="22"/>
          <w:szCs w:val="22"/>
        </w:rPr>
        <w:t xml:space="preserve">Audience: </w:t>
      </w:r>
      <w:r w:rsidR="00CE49E7">
        <w:rPr>
          <w:rFonts w:ascii="Arial" w:hAnsi="Arial" w:cs="Arial"/>
          <w:sz w:val="22"/>
          <w:szCs w:val="22"/>
        </w:rPr>
        <w:t>Students</w:t>
      </w:r>
      <w:bookmarkStart w:id="0" w:name="_GoBack"/>
      <w:bookmarkEnd w:id="0"/>
    </w:p>
    <w:p w14:paraId="7F1C4776" w14:textId="7AEE6815" w:rsidR="00455729" w:rsidRPr="003F0EDA" w:rsidRDefault="00455729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 and Parents</w:t>
      </w:r>
    </w:p>
    <w:p w14:paraId="5F19EF8D" w14:textId="77777777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</w:p>
    <w:p w14:paraId="33C4B3AD" w14:textId="1BC55DBA" w:rsidR="00997423" w:rsidRPr="00455729" w:rsidRDefault="00A3001F">
      <w:pPr>
        <w:rPr>
          <w:rFonts w:ascii="Arial" w:hAnsi="Arial" w:cs="Arial"/>
          <w:sz w:val="22"/>
          <w:szCs w:val="22"/>
        </w:rPr>
      </w:pPr>
      <w:r w:rsidRPr="003F0EDA">
        <w:rPr>
          <w:rFonts w:ascii="Arial" w:hAnsi="Arial" w:cs="Arial"/>
          <w:b/>
          <w:sz w:val="22"/>
          <w:szCs w:val="22"/>
        </w:rPr>
        <w:t>How to U</w:t>
      </w:r>
      <w:r w:rsidR="00547A5C" w:rsidRPr="003F0EDA">
        <w:rPr>
          <w:rFonts w:ascii="Arial" w:hAnsi="Arial" w:cs="Arial"/>
          <w:b/>
          <w:sz w:val="22"/>
          <w:szCs w:val="22"/>
        </w:rPr>
        <w:t>se:</w:t>
      </w:r>
      <w:r w:rsidR="00547A5C" w:rsidRPr="003F0EDA">
        <w:rPr>
          <w:rFonts w:ascii="Arial" w:hAnsi="Arial" w:cs="Arial"/>
          <w:sz w:val="22"/>
          <w:szCs w:val="22"/>
        </w:rPr>
        <w:t xml:space="preserve"> </w:t>
      </w:r>
      <w:r w:rsidR="00AA581D">
        <w:rPr>
          <w:rFonts w:ascii="Arial" w:hAnsi="Arial" w:cs="Arial"/>
          <w:sz w:val="22"/>
          <w:szCs w:val="22"/>
        </w:rPr>
        <w:t>(1) Librarian customiz</w:t>
      </w:r>
      <w:r w:rsidR="00AA581D" w:rsidRPr="00AA581D">
        <w:rPr>
          <w:rFonts w:ascii="Arial" w:hAnsi="Arial" w:cs="Arial"/>
          <w:sz w:val="22"/>
          <w:szCs w:val="22"/>
        </w:rPr>
        <w:t xml:space="preserve">es </w:t>
      </w:r>
      <w:r w:rsidR="00B75F77">
        <w:rPr>
          <w:rFonts w:ascii="Arial" w:hAnsi="Arial" w:cs="Arial"/>
          <w:sz w:val="22"/>
          <w:szCs w:val="22"/>
        </w:rPr>
        <w:t xml:space="preserve">either the color or black &amp; white </w:t>
      </w:r>
      <w:r w:rsidR="00455729">
        <w:rPr>
          <w:rFonts w:ascii="Arial" w:hAnsi="Arial" w:cs="Arial"/>
          <w:sz w:val="22"/>
          <w:szCs w:val="22"/>
        </w:rPr>
        <w:t xml:space="preserve">flyer by </w:t>
      </w:r>
      <w:r w:rsidR="00AA581D" w:rsidRPr="00AA581D">
        <w:rPr>
          <w:rFonts w:ascii="Arial" w:hAnsi="Arial" w:cs="Arial"/>
          <w:sz w:val="22"/>
          <w:szCs w:val="22"/>
        </w:rPr>
        <w:t>add</w:t>
      </w:r>
      <w:r w:rsidR="00C60EB1">
        <w:rPr>
          <w:rFonts w:ascii="Arial" w:hAnsi="Arial" w:cs="Arial"/>
          <w:sz w:val="22"/>
          <w:szCs w:val="22"/>
        </w:rPr>
        <w:t>ing the</w:t>
      </w:r>
      <w:r w:rsidR="00AA581D" w:rsidRPr="00AA581D">
        <w:rPr>
          <w:rFonts w:ascii="Arial" w:hAnsi="Arial" w:cs="Arial"/>
          <w:sz w:val="22"/>
          <w:szCs w:val="22"/>
        </w:rPr>
        <w:t xml:space="preserve"> </w:t>
      </w:r>
      <w:r w:rsidR="00C1737F">
        <w:rPr>
          <w:rFonts w:ascii="Arial" w:hAnsi="Arial" w:cs="Arial"/>
          <w:sz w:val="22"/>
          <w:szCs w:val="22"/>
        </w:rPr>
        <w:t>URL</w:t>
      </w:r>
      <w:r w:rsidR="00C60EB1">
        <w:rPr>
          <w:rFonts w:ascii="Arial" w:hAnsi="Arial" w:cs="Arial"/>
          <w:sz w:val="22"/>
          <w:szCs w:val="22"/>
        </w:rPr>
        <w:t xml:space="preserve"> </w:t>
      </w:r>
      <w:r w:rsidR="00A93D82">
        <w:rPr>
          <w:rFonts w:ascii="Arial" w:hAnsi="Arial" w:cs="Arial"/>
          <w:sz w:val="22"/>
          <w:szCs w:val="22"/>
        </w:rPr>
        <w:t>(use space provided) and school logo (click above URL space to add logo)</w:t>
      </w:r>
      <w:r w:rsidR="00455729">
        <w:rPr>
          <w:rFonts w:ascii="Arial" w:hAnsi="Arial" w:cs="Arial"/>
          <w:sz w:val="22"/>
          <w:szCs w:val="22"/>
        </w:rPr>
        <w:t xml:space="preserve"> where the product can be accessed. </w:t>
      </w:r>
      <w:r w:rsidR="00AA581D" w:rsidRPr="00AA581D">
        <w:rPr>
          <w:rFonts w:ascii="Arial" w:hAnsi="Arial" w:cs="Arial"/>
          <w:sz w:val="22"/>
          <w:szCs w:val="22"/>
        </w:rPr>
        <w:t xml:space="preserve">(2) Librarian </w:t>
      </w:r>
      <w:r w:rsidR="00B75F77">
        <w:rPr>
          <w:rFonts w:ascii="Arial" w:hAnsi="Arial" w:cs="Arial"/>
          <w:sz w:val="22"/>
          <w:szCs w:val="22"/>
        </w:rPr>
        <w:t xml:space="preserve">prints out one copy of the flyer to display and additional printouts to distribute to students looking for access information. </w:t>
      </w:r>
    </w:p>
    <w:sectPr w:rsidR="00997423" w:rsidRPr="00455729" w:rsidSect="00F568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83F21" w14:textId="77777777" w:rsidR="004F460E" w:rsidRDefault="004F460E" w:rsidP="004141DC">
      <w:r>
        <w:separator/>
      </w:r>
    </w:p>
  </w:endnote>
  <w:endnote w:type="continuationSeparator" w:id="0">
    <w:p w14:paraId="58F865FA" w14:textId="77777777" w:rsidR="004F460E" w:rsidRDefault="004F460E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F5944" w14:textId="77777777" w:rsidR="00B75F77" w:rsidRDefault="00B75F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6CDC3375" w:rsidR="00997423" w:rsidRPr="00CE49E7" w:rsidRDefault="00997423" w:rsidP="00997423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  <w:r w:rsidRPr="00CE49E7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532DBE">
      <w:rPr>
        <w:rFonts w:ascii="Arial" w:hAnsi="Arial" w:cs="Calibri Light (Headings)"/>
        <w:color w:val="000000" w:themeColor="text1"/>
        <w:sz w:val="20"/>
        <w:szCs w:val="20"/>
      </w:rPr>
      <w:t>9</w:t>
    </w:r>
    <w:r w:rsidRPr="00CE49E7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532DBE" w:rsidRPr="00532DBE">
      <w:rPr>
        <w:rFonts w:ascii="Arial" w:hAnsi="Arial" w:cs="Calibri Light (Headings)"/>
        <w:color w:val="000000" w:themeColor="text1"/>
        <w:sz w:val="20"/>
        <w:szCs w:val="20"/>
      </w:rPr>
      <w:t>GCT201139013 7/19</w:t>
    </w:r>
  </w:p>
  <w:p w14:paraId="2378520F" w14:textId="77777777" w:rsidR="00997423" w:rsidRDefault="009974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F36D2" w14:textId="77777777" w:rsidR="00B75F77" w:rsidRDefault="00B75F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B2724" w14:textId="77777777" w:rsidR="004F460E" w:rsidRDefault="004F460E" w:rsidP="004141DC">
      <w:r>
        <w:separator/>
      </w:r>
    </w:p>
  </w:footnote>
  <w:footnote w:type="continuationSeparator" w:id="0">
    <w:p w14:paraId="408E07B5" w14:textId="77777777" w:rsidR="004F460E" w:rsidRDefault="004F460E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9E7A5" w14:textId="77777777" w:rsidR="00B75F77" w:rsidRDefault="00B75F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B4339" w14:textId="77777777" w:rsidR="00B75F77" w:rsidRDefault="00B75F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QDQiNzYxMLYyUdpeDU4uLM/DyQAsNaANt7f1ksAAAA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1023B4"/>
    <w:rsid w:val="0010636F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5A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5A6D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729"/>
    <w:rsid w:val="00455980"/>
    <w:rsid w:val="004559C8"/>
    <w:rsid w:val="00457024"/>
    <w:rsid w:val="0046514C"/>
    <w:rsid w:val="00467AEF"/>
    <w:rsid w:val="00473B74"/>
    <w:rsid w:val="004771A2"/>
    <w:rsid w:val="0048184F"/>
    <w:rsid w:val="004843F7"/>
    <w:rsid w:val="00491879"/>
    <w:rsid w:val="00497869"/>
    <w:rsid w:val="004A0671"/>
    <w:rsid w:val="004A2EC1"/>
    <w:rsid w:val="004A5F36"/>
    <w:rsid w:val="004B3605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460E"/>
    <w:rsid w:val="004F78E5"/>
    <w:rsid w:val="005037BC"/>
    <w:rsid w:val="00507C21"/>
    <w:rsid w:val="005114EB"/>
    <w:rsid w:val="005166B9"/>
    <w:rsid w:val="00525025"/>
    <w:rsid w:val="00527FC8"/>
    <w:rsid w:val="00530962"/>
    <w:rsid w:val="00532DBE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237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68D"/>
    <w:rsid w:val="00792FD1"/>
    <w:rsid w:val="0079632F"/>
    <w:rsid w:val="007970E9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2C13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17A8"/>
    <w:rsid w:val="00A93D82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5F77"/>
    <w:rsid w:val="00B766CF"/>
    <w:rsid w:val="00B80866"/>
    <w:rsid w:val="00B9320F"/>
    <w:rsid w:val="00B96500"/>
    <w:rsid w:val="00B96FF9"/>
    <w:rsid w:val="00BB54D0"/>
    <w:rsid w:val="00BC6DBD"/>
    <w:rsid w:val="00BF15BA"/>
    <w:rsid w:val="00BF7157"/>
    <w:rsid w:val="00C04EAF"/>
    <w:rsid w:val="00C138AC"/>
    <w:rsid w:val="00C15D7F"/>
    <w:rsid w:val="00C15FAF"/>
    <w:rsid w:val="00C1737F"/>
    <w:rsid w:val="00C268AD"/>
    <w:rsid w:val="00C2711E"/>
    <w:rsid w:val="00C36BAB"/>
    <w:rsid w:val="00C40F76"/>
    <w:rsid w:val="00C42A69"/>
    <w:rsid w:val="00C47B76"/>
    <w:rsid w:val="00C60EB1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E49E7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134B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3AD7"/>
    <w:rsid w:val="00DC7025"/>
    <w:rsid w:val="00DD592C"/>
    <w:rsid w:val="00DE3328"/>
    <w:rsid w:val="00DE5689"/>
    <w:rsid w:val="00DE6BE4"/>
    <w:rsid w:val="00DE6CFE"/>
    <w:rsid w:val="00DF3A08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74879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  <w:rsid w:val="370B2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9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6</cp:revision>
  <dcterms:created xsi:type="dcterms:W3CDTF">2018-03-22T14:59:00Z</dcterms:created>
  <dcterms:modified xsi:type="dcterms:W3CDTF">2019-07-25T23:40:00Z</dcterms:modified>
</cp:coreProperties>
</file>